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r>
        <w:drawing>
          <wp:inline>
            <wp:extent cx="2289842" cy="1114184"/>
            <wp:effectExtent b="0" l="0" r="0" t="0"/>
            <wp:docPr descr="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r>
        <w:drawing>
          <wp:inline>
            <wp:extent cx="3733800" cy="2979727"/>
            <wp:effectExtent b="0" l="0" r="0" t="0"/>
            <wp:docPr descr="Начальный гра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r>
        <w:drawing>
          <wp:inline>
            <wp:extent cx="3733800" cy="2697740"/>
            <wp:effectExtent b="0" l="0" r="0" t="0"/>
            <wp:docPr descr="Добавление промежуточных состоя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r>
        <w:drawing>
          <wp:inline>
            <wp:extent cx="2097741" cy="706931"/>
            <wp:effectExtent b="0" l="0" r="0" t="0"/>
            <wp:docPr descr="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2575913"/>
            <wp:effectExtent b="0" l="0" r="0" t="0"/>
            <wp:docPr descr="Запуск модели простого протокола передачи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13341 состояний и 206461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r>
        <w:drawing>
          <wp:inline>
            <wp:extent cx="3733800" cy="1740668"/>
            <wp:effectExtent b="0" l="0" r="0" t="0"/>
            <wp:docPr descr="Пространство состояний для модели простого протокола передачи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еличева Дарья Михайловна</dc:creator>
  <dc:language>ru-RU</dc:language>
  <cp:keywords/>
  <dcterms:created xsi:type="dcterms:W3CDTF">2024-05-25T19:12:23Z</dcterms:created>
  <dcterms:modified xsi:type="dcterms:W3CDTF">2024-05-25T19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имер моделирования простого протокола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